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2F6" w:rsidRDefault="00F542F6" w:rsidP="00052CF6">
      <w:pPr>
        <w:jc w:val="center"/>
        <w:rPr>
          <w:rFonts w:ascii="Times New Roman" w:hAnsi="Times New Roman"/>
          <w:b/>
        </w:rPr>
      </w:pPr>
      <w:bookmarkStart w:id="0" w:name="_GoBack"/>
      <w:bookmarkEnd w:id="0"/>
    </w:p>
    <w:p w:rsidR="00D55890" w:rsidRDefault="00052CF6" w:rsidP="00052CF6">
      <w:pPr>
        <w:jc w:val="center"/>
        <w:rPr>
          <w:rFonts w:ascii="Times New Roman" w:hAnsi="Times New Roman"/>
          <w:b/>
        </w:rPr>
      </w:pPr>
      <w:r w:rsidRPr="00052CF6">
        <w:rPr>
          <w:rFonts w:ascii="Times New Roman" w:hAnsi="Times New Roman"/>
          <w:b/>
        </w:rPr>
        <w:t>COMPOSIÇÃO</w:t>
      </w:r>
      <w:r w:rsidR="00F542F6">
        <w:rPr>
          <w:rFonts w:ascii="Times New Roman" w:hAnsi="Times New Roman"/>
          <w:b/>
        </w:rPr>
        <w:t xml:space="preserve"> </w:t>
      </w:r>
      <w:r w:rsidRPr="00052CF6">
        <w:rPr>
          <w:rFonts w:ascii="Times New Roman" w:hAnsi="Times New Roman"/>
          <w:b/>
        </w:rPr>
        <w:t xml:space="preserve">DA BANCA </w:t>
      </w:r>
      <w:r w:rsidR="009364C6">
        <w:rPr>
          <w:rFonts w:ascii="Times New Roman" w:hAnsi="Times New Roman"/>
          <w:b/>
        </w:rPr>
        <w:t>– DOUTORADO</w:t>
      </w:r>
    </w:p>
    <w:p w:rsidR="009364C6" w:rsidRPr="00052CF6" w:rsidRDefault="009364C6" w:rsidP="00052CF6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(JULHO/2019)</w:t>
      </w:r>
    </w:p>
    <w:p w:rsidR="00052CF6" w:rsidRDefault="00052CF6" w:rsidP="00052CF6">
      <w:pPr>
        <w:pStyle w:val="Default"/>
        <w:spacing w:after="175"/>
        <w:rPr>
          <w:rFonts w:ascii="Times New Roman" w:hAnsi="Times New Roman" w:cs="Times New Roman"/>
          <w:lang w:val="pt-BR"/>
        </w:rPr>
      </w:pPr>
      <w:r w:rsidRPr="00493BC2">
        <w:rPr>
          <w:rFonts w:ascii="Times New Roman" w:hAnsi="Times New Roman" w:cs="Times New Roman"/>
          <w:b/>
          <w:lang w:val="pt-BR"/>
        </w:rPr>
        <w:t>Nome do aluno:</w:t>
      </w:r>
      <w:r w:rsidRPr="00052CF6">
        <w:rPr>
          <w:rFonts w:ascii="Times New Roman" w:hAnsi="Times New Roman" w:cs="Times New Roman"/>
          <w:lang w:val="pt-BR"/>
        </w:rPr>
        <w:t xml:space="preserve"> </w:t>
      </w:r>
    </w:p>
    <w:p w:rsidR="00052CF6" w:rsidRDefault="00052CF6" w:rsidP="00052CF6">
      <w:pPr>
        <w:pStyle w:val="Default"/>
        <w:spacing w:after="175"/>
        <w:rPr>
          <w:rFonts w:ascii="Times New Roman" w:hAnsi="Times New Roman" w:cs="Times New Roman"/>
          <w:lang w:val="pt-BR"/>
        </w:rPr>
      </w:pPr>
      <w:r w:rsidRPr="00493BC2">
        <w:rPr>
          <w:rFonts w:ascii="Times New Roman" w:hAnsi="Times New Roman" w:cs="Times New Roman"/>
          <w:b/>
          <w:lang w:val="pt-BR"/>
        </w:rPr>
        <w:t>Orientador:</w:t>
      </w:r>
      <w:r w:rsidR="00493BC2">
        <w:rPr>
          <w:rFonts w:ascii="Times New Roman" w:hAnsi="Times New Roman" w:cs="Times New Roman"/>
          <w:lang w:val="pt-BR"/>
        </w:rPr>
        <w:t xml:space="preserve"> </w:t>
      </w:r>
    </w:p>
    <w:p w:rsidR="00052CF6" w:rsidRPr="00052CF6" w:rsidRDefault="00493BC2" w:rsidP="00052CF6">
      <w:pPr>
        <w:pStyle w:val="Default"/>
        <w:spacing w:after="175"/>
        <w:rPr>
          <w:rFonts w:ascii="Times New Roman" w:hAnsi="Times New Roman" w:cs="Times New Roman"/>
          <w:lang w:val="pt-BR"/>
        </w:rPr>
      </w:pPr>
      <w:r w:rsidRPr="00493BC2">
        <w:rPr>
          <w:rFonts w:ascii="Times New Roman" w:hAnsi="Times New Roman" w:cs="Times New Roman"/>
          <w:b/>
          <w:lang w:val="pt-BR"/>
        </w:rPr>
        <w:t>Linha de Pesquisa</w:t>
      </w:r>
      <w:r w:rsidR="00052CF6" w:rsidRPr="00493BC2">
        <w:rPr>
          <w:rFonts w:ascii="Times New Roman" w:hAnsi="Times New Roman" w:cs="Times New Roman"/>
          <w:b/>
          <w:lang w:val="pt-BR"/>
        </w:rPr>
        <w:t>:</w:t>
      </w:r>
      <w:r>
        <w:rPr>
          <w:rFonts w:ascii="Times New Roman" w:hAnsi="Times New Roman" w:cs="Times New Roman"/>
          <w:lang w:val="pt-BR"/>
        </w:rPr>
        <w:t xml:space="preserve"> </w:t>
      </w:r>
    </w:p>
    <w:p w:rsidR="00052CF6" w:rsidRPr="00052CF6" w:rsidRDefault="00052CF6" w:rsidP="00052CF6">
      <w:pPr>
        <w:pStyle w:val="Default"/>
        <w:spacing w:after="175"/>
        <w:rPr>
          <w:rFonts w:ascii="Times New Roman" w:hAnsi="Times New Roman" w:cs="Times New Roman"/>
          <w:lang w:val="pt-BR"/>
        </w:rPr>
      </w:pPr>
      <w:r w:rsidRPr="00493BC2">
        <w:rPr>
          <w:rFonts w:ascii="Times New Roman" w:hAnsi="Times New Roman" w:cs="Times New Roman"/>
          <w:b/>
          <w:lang w:val="pt-BR"/>
        </w:rPr>
        <w:t>Título da tese:</w:t>
      </w:r>
      <w:r w:rsidRPr="00052CF6">
        <w:rPr>
          <w:rFonts w:ascii="Times New Roman" w:hAnsi="Times New Roman" w:cs="Times New Roman"/>
          <w:lang w:val="pt-BR"/>
        </w:rPr>
        <w:t xml:space="preserve"> </w:t>
      </w:r>
    </w:p>
    <w:p w:rsidR="00052CF6" w:rsidRDefault="00052CF6" w:rsidP="00052CF6">
      <w:pPr>
        <w:pStyle w:val="Default"/>
        <w:spacing w:after="175"/>
        <w:rPr>
          <w:rFonts w:ascii="Times New Roman" w:hAnsi="Times New Roman" w:cs="Times New Roman"/>
          <w:color w:val="FF0000"/>
          <w:lang w:val="pt-BR"/>
        </w:rPr>
      </w:pPr>
      <w:r w:rsidRPr="00493BC2">
        <w:rPr>
          <w:rFonts w:ascii="Times New Roman" w:hAnsi="Times New Roman" w:cs="Times New Roman"/>
          <w:b/>
          <w:lang w:val="pt-BR"/>
        </w:rPr>
        <w:t>Data provável da defesa:</w:t>
      </w:r>
      <w:r w:rsidRPr="00052CF6">
        <w:rPr>
          <w:rFonts w:ascii="Times New Roman" w:hAnsi="Times New Roman" w:cs="Times New Roman"/>
          <w:lang w:val="pt-BR"/>
        </w:rPr>
        <w:t xml:space="preserve"> </w:t>
      </w:r>
    </w:p>
    <w:p w:rsidR="00493BC2" w:rsidRDefault="00493BC2" w:rsidP="00785700">
      <w:pPr>
        <w:pStyle w:val="Default"/>
        <w:rPr>
          <w:rFonts w:ascii="Times New Roman" w:hAnsi="Times New Roman" w:cs="Times New Roman"/>
          <w:color w:val="auto"/>
          <w:lang w:val="pt-BR"/>
        </w:rPr>
      </w:pPr>
      <w:r w:rsidRPr="00785700">
        <w:rPr>
          <w:rFonts w:ascii="Times New Roman" w:hAnsi="Times New Roman" w:cs="Times New Roman"/>
          <w:b/>
          <w:color w:val="auto"/>
          <w:lang w:val="pt-BR"/>
        </w:rPr>
        <w:t>Quadro 1</w:t>
      </w:r>
      <w:r w:rsidRPr="00493BC2">
        <w:rPr>
          <w:rFonts w:ascii="Times New Roman" w:hAnsi="Times New Roman" w:cs="Times New Roman"/>
          <w:color w:val="auto"/>
          <w:lang w:val="pt-BR"/>
        </w:rPr>
        <w:t xml:space="preserve"> – Composição da banca: membros externos &amp; internos, titulares &amp; suplentes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3"/>
        <w:gridCol w:w="1362"/>
        <w:gridCol w:w="4971"/>
        <w:gridCol w:w="874"/>
        <w:gridCol w:w="2038"/>
      </w:tblGrid>
      <w:tr w:rsidR="00AF3CB7" w:rsidRPr="008B564E" w:rsidTr="00AF3CB7">
        <w:trPr>
          <w:trHeight w:val="600"/>
        </w:trPr>
        <w:tc>
          <w:tcPr>
            <w:tcW w:w="8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Tipo</w:t>
            </w:r>
          </w:p>
        </w:tc>
        <w:tc>
          <w:tcPr>
            <w:tcW w:w="26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Nome completo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Fator H (Scopus)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Departamento ou Instituição de origem</w:t>
            </w: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AF3CB7" w:rsidRPr="00785700" w:rsidRDefault="00AF3CB7" w:rsidP="0078570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  Membros Titulare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Orientador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785700" w:rsidRDefault="00AF3CB7" w:rsidP="00B862E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Co-Orientador</w:t>
            </w:r>
            <w:proofErr w:type="spellEnd"/>
            <w:r w:rsidRPr="0078570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785700" w:rsidRDefault="00AF3CB7" w:rsidP="00B862E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367117" w:rsidRDefault="00AF3CB7" w:rsidP="00FB7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36711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Externo 1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367117" w:rsidRDefault="00AF3CB7" w:rsidP="00FB7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36711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Externo 2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367117" w:rsidRDefault="00B31B3D" w:rsidP="00B31B3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Interno</w:t>
            </w:r>
            <w:r w:rsidR="00AF3CB7" w:rsidRPr="0036711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  <w:r w:rsidR="00AF3CB7" w:rsidRPr="0036711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006789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yellow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785700" w:rsidRDefault="00AF3CB7" w:rsidP="00B31B3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Interno </w:t>
            </w:r>
            <w:r w:rsidR="00B31B3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2</w:t>
            </w:r>
            <w:r w:rsidRPr="0078570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yellow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B672D1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B672D1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Outro: 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785700" w:rsidRDefault="00AF3CB7" w:rsidP="00FB747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785700" w:rsidRDefault="00AF3CB7" w:rsidP="00B672D1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:rsidR="00AF3CB7" w:rsidRPr="00785700" w:rsidRDefault="00AF3CB7" w:rsidP="0078570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 Membros Suplentes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xterno 1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xterno 2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EE2B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Interno 1: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785700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EE2BD3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EE2BD3" w:rsidRDefault="00AF3CB7" w:rsidP="00B672D1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EE2B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specifique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:rsidR="00AF3CB7" w:rsidRPr="00785700" w:rsidRDefault="00AF3CB7" w:rsidP="00EE2BD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:rsidR="00AF3CB7" w:rsidRPr="00785700" w:rsidRDefault="00AF3CB7" w:rsidP="00EE2BD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EE2B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specifique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CB7" w:rsidRPr="00785700" w:rsidRDefault="00AF3CB7" w:rsidP="00EE2BD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CB7" w:rsidRPr="00785700" w:rsidRDefault="00AF3CB7" w:rsidP="00EE2BD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specifique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AF3CB7" w:rsidRPr="008B564E" w:rsidTr="00AF3CB7">
        <w:trPr>
          <w:trHeight w:val="342"/>
        </w:trPr>
        <w:tc>
          <w:tcPr>
            <w:tcW w:w="17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1D6099" w:rsidRDefault="00AF3CB7" w:rsidP="001D609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1D609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specifique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785700" w:rsidRDefault="00AF3CB7" w:rsidP="00AF3CB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3CB7" w:rsidRPr="00785700" w:rsidRDefault="00AF3CB7" w:rsidP="00785700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785700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</w:tbl>
    <w:p w:rsidR="00AF3CB7" w:rsidRDefault="00AF3CB7" w:rsidP="00AF3CB7">
      <w:pPr>
        <w:pStyle w:val="Default"/>
        <w:spacing w:after="175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color w:val="auto"/>
          <w:lang w:val="pt-BR"/>
        </w:rPr>
        <w:t>*indicar Fator H (Scopus)</w:t>
      </w:r>
    </w:p>
    <w:p w:rsidR="00D468D2" w:rsidRDefault="00D468D2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  <w:r w:rsidRPr="00D468D2">
        <w:rPr>
          <w:rFonts w:ascii="Times New Roman" w:hAnsi="Times New Roman" w:cs="Times New Roman"/>
          <w:b/>
          <w:color w:val="auto"/>
          <w:lang w:val="pt-BR"/>
        </w:rPr>
        <w:t>Observações:</w:t>
      </w:r>
    </w:p>
    <w:p w:rsidR="00D468D2" w:rsidRDefault="00D468D2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</w:p>
    <w:p w:rsidR="00D468D2" w:rsidRDefault="00D468D2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</w:p>
    <w:p w:rsidR="00D468D2" w:rsidRDefault="00D468D2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</w:p>
    <w:p w:rsidR="00D468D2" w:rsidRDefault="00D468D2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</w:p>
    <w:p w:rsidR="007A7293" w:rsidRPr="008B564E" w:rsidRDefault="007A7293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</w:rPr>
        <w:br w:type="page"/>
      </w:r>
    </w:p>
    <w:p w:rsidR="007A7293" w:rsidRDefault="007A7293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  <w:sectPr w:rsidR="007A7293" w:rsidSect="00785700">
          <w:headerReference w:type="default" r:id="rId7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:rsidR="008F1B21" w:rsidRDefault="008F1B21" w:rsidP="00F542F6">
      <w:pPr>
        <w:spacing w:after="0" w:line="240" w:lineRule="auto"/>
        <w:jc w:val="center"/>
        <w:rPr>
          <w:rFonts w:ascii="Times New Roman" w:hAnsi="Times New Roman"/>
          <w:b/>
        </w:rPr>
      </w:pPr>
    </w:p>
    <w:p w:rsidR="00F542F6" w:rsidRDefault="00F542F6" w:rsidP="00F542F6">
      <w:pPr>
        <w:spacing w:after="0" w:line="240" w:lineRule="auto"/>
        <w:jc w:val="center"/>
        <w:rPr>
          <w:rFonts w:ascii="Times New Roman" w:hAnsi="Times New Roman"/>
          <w:b/>
        </w:rPr>
      </w:pPr>
      <w:r w:rsidRPr="00052CF6">
        <w:rPr>
          <w:rFonts w:ascii="Times New Roman" w:hAnsi="Times New Roman"/>
          <w:b/>
        </w:rPr>
        <w:t>AVALIAÇÃO</w:t>
      </w:r>
      <w:r>
        <w:rPr>
          <w:rFonts w:ascii="Times New Roman" w:hAnsi="Times New Roman"/>
          <w:b/>
        </w:rPr>
        <w:t xml:space="preserve"> DA BANCA</w:t>
      </w:r>
    </w:p>
    <w:p w:rsidR="00F542F6" w:rsidRPr="009364C6" w:rsidRDefault="00F542F6" w:rsidP="00F542F6">
      <w:pPr>
        <w:spacing w:after="0" w:line="240" w:lineRule="auto"/>
        <w:jc w:val="center"/>
        <w:rPr>
          <w:rFonts w:ascii="Times New Roman" w:hAnsi="Times New Roman"/>
        </w:rPr>
      </w:pPr>
    </w:p>
    <w:p w:rsidR="00AD3A35" w:rsidRDefault="00AD3A35" w:rsidP="00AD3A35">
      <w:pPr>
        <w:pStyle w:val="Default"/>
        <w:rPr>
          <w:rFonts w:ascii="Times New Roman" w:hAnsi="Times New Roman" w:cs="Times New Roman"/>
          <w:color w:val="auto"/>
          <w:lang w:val="pt-BR"/>
        </w:rPr>
      </w:pPr>
      <w:r w:rsidRPr="009364C6">
        <w:rPr>
          <w:rFonts w:ascii="Times New Roman" w:hAnsi="Times New Roman" w:cs="Times New Roman"/>
          <w:color w:val="auto"/>
          <w:lang w:val="pt-BR"/>
        </w:rPr>
        <w:t xml:space="preserve">Quadro </w:t>
      </w:r>
      <w:r w:rsidR="002051E3" w:rsidRPr="009364C6">
        <w:rPr>
          <w:rFonts w:ascii="Times New Roman" w:hAnsi="Times New Roman" w:cs="Times New Roman"/>
          <w:color w:val="auto"/>
          <w:lang w:val="pt-BR"/>
        </w:rPr>
        <w:t>2</w:t>
      </w:r>
      <w:r w:rsidRPr="009364C6">
        <w:rPr>
          <w:rFonts w:ascii="Times New Roman" w:hAnsi="Times New Roman" w:cs="Times New Roman"/>
          <w:color w:val="auto"/>
          <w:lang w:val="pt-BR"/>
        </w:rPr>
        <w:t xml:space="preserve"> –</w:t>
      </w:r>
      <w:r>
        <w:rPr>
          <w:rFonts w:ascii="Times New Roman" w:hAnsi="Times New Roman" w:cs="Times New Roman"/>
          <w:color w:val="auto"/>
          <w:lang w:val="pt-BR"/>
        </w:rPr>
        <w:t xml:space="preserve"> Avaliação da produção qualificada dos membros externos</w:t>
      </w:r>
      <w:r w:rsidR="00AD58DB">
        <w:rPr>
          <w:rFonts w:ascii="Times New Roman" w:hAnsi="Times New Roman" w:cs="Times New Roman"/>
          <w:color w:val="auto"/>
          <w:lang w:val="pt-BR"/>
        </w:rPr>
        <w:t>: titulares &amp; suplentes</w:t>
      </w:r>
    </w:p>
    <w:tbl>
      <w:tblPr>
        <w:tblW w:w="14565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851"/>
        <w:gridCol w:w="3402"/>
        <w:gridCol w:w="1134"/>
        <w:gridCol w:w="992"/>
        <w:gridCol w:w="3215"/>
        <w:gridCol w:w="537"/>
        <w:gridCol w:w="801"/>
        <w:gridCol w:w="1989"/>
        <w:gridCol w:w="935"/>
      </w:tblGrid>
      <w:tr w:rsidR="009364C6" w:rsidRPr="008B564E" w:rsidTr="00354B37">
        <w:trPr>
          <w:trHeight w:val="397"/>
        </w:trPr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Membro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</w:t>
            </w: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Externo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Nome complet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9364C6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  <w:t>Aderência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9364C6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  <w:t>Fator H (Scopus)*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  <w:t>*</w:t>
            </w:r>
          </w:p>
        </w:tc>
        <w:tc>
          <w:tcPr>
            <w:tcW w:w="3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Periódico</w:t>
            </w:r>
          </w:p>
        </w:tc>
        <w:tc>
          <w:tcPr>
            <w:tcW w:w="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Ano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Qualis</w:t>
            </w:r>
            <w:proofErr w:type="spellEnd"/>
          </w:p>
        </w:tc>
        <w:tc>
          <w:tcPr>
            <w:tcW w:w="1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Área da Capes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64C6" w:rsidRPr="0057689A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Possui JCR?</w:t>
            </w:r>
          </w:p>
        </w:tc>
      </w:tr>
      <w:tr w:rsidR="009364C6" w:rsidRPr="008B564E" w:rsidTr="00354B37">
        <w:trPr>
          <w:trHeight w:val="397"/>
        </w:trPr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9364C6" w:rsidRPr="00EF7C15" w:rsidRDefault="009364C6" w:rsidP="009364C6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  <w:r w:rsidRPr="00EF7C1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  <w:t xml:space="preserve"> Titular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364C6" w:rsidRPr="009364C6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  <w:t>Externo 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862E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3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9364C6" w:rsidRPr="008B564E" w:rsidTr="00354B37">
        <w:trPr>
          <w:trHeight w:val="397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9364C6" w:rsidRPr="00EF7C15" w:rsidRDefault="009364C6" w:rsidP="009364C6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6" w:rsidRPr="009364C6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  <w:t>Externo 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3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9364C6" w:rsidRPr="008B564E" w:rsidTr="00354B37">
        <w:trPr>
          <w:trHeight w:val="397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9364C6" w:rsidRPr="00EF7C15" w:rsidRDefault="009364C6" w:rsidP="009364C6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364C6" w:rsidRPr="009364C6" w:rsidRDefault="009364C6" w:rsidP="00900D9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  <w:t xml:space="preserve">Externo </w:t>
            </w:r>
            <w:r w:rsidR="00900D9F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t-BR"/>
              </w:rPr>
              <w:t>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3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9364C6" w:rsidRPr="008B564E" w:rsidTr="00354B37">
        <w:trPr>
          <w:trHeight w:val="397"/>
        </w:trPr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9364C6" w:rsidRPr="00EF7C15" w:rsidRDefault="009364C6" w:rsidP="009364C6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  <w:r w:rsidRPr="00EF7C1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  <w:t xml:space="preserve">   Suplente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6" w:rsidRPr="009364C6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xterno 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8B56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3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50630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50630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9364C6" w:rsidRPr="008B564E" w:rsidTr="00354B37">
        <w:trPr>
          <w:trHeight w:val="397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64C6" w:rsidRPr="0057689A" w:rsidRDefault="009364C6" w:rsidP="0057689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364C6" w:rsidRPr="009364C6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xterno 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9364C6" w:rsidRPr="00006789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3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364C6" w:rsidRPr="00006789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9364C6" w:rsidRPr="008B564E" w:rsidTr="00354B37">
        <w:trPr>
          <w:trHeight w:val="397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64C6" w:rsidRPr="0057689A" w:rsidRDefault="009364C6" w:rsidP="0057689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6" w:rsidRPr="009364C6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sz w:val="18"/>
                <w:szCs w:val="18"/>
                <w:lang w:eastAsia="pt-BR"/>
              </w:rPr>
              <w:t>Externo 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57689A" w:rsidRDefault="009364C6" w:rsidP="00AD58DB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B672D1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64C6" w:rsidRPr="00B672D1" w:rsidRDefault="009364C6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B672D1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B672D1" w:rsidRDefault="009364C6" w:rsidP="00AD58D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B672D1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B672D1" w:rsidRDefault="009364C6" w:rsidP="00AD58D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64C6" w:rsidRPr="00B672D1" w:rsidRDefault="009364C6" w:rsidP="00B672D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AD3A35" w:rsidRDefault="009364C6" w:rsidP="00AF3CB7">
      <w:pPr>
        <w:pStyle w:val="Default"/>
        <w:numPr>
          <w:ilvl w:val="0"/>
          <w:numId w:val="1"/>
        </w:numPr>
        <w:tabs>
          <w:tab w:val="left" w:pos="284"/>
        </w:tabs>
        <w:ind w:left="0" w:firstLine="0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 xml:space="preserve">*  </w:t>
      </w:r>
      <w:r w:rsidR="00AF3CB7">
        <w:rPr>
          <w:rFonts w:ascii="Times New Roman" w:hAnsi="Times New Roman" w:cs="Times New Roman"/>
          <w:color w:val="auto"/>
          <w:lang w:val="pt-BR"/>
        </w:rPr>
        <w:t>E</w:t>
      </w:r>
      <w:r>
        <w:rPr>
          <w:rFonts w:ascii="Times New Roman" w:hAnsi="Times New Roman" w:cs="Times New Roman"/>
          <w:color w:val="auto"/>
          <w:lang w:val="pt-BR"/>
        </w:rPr>
        <w:t xml:space="preserve">scolha do avaliador </w:t>
      </w:r>
      <w:r w:rsidR="00AF3CB7">
        <w:rPr>
          <w:rFonts w:ascii="Times New Roman" w:hAnsi="Times New Roman" w:cs="Times New Roman"/>
          <w:color w:val="auto"/>
          <w:lang w:val="pt-BR"/>
        </w:rPr>
        <w:t>foi em função da atuação de pesquisa no tema (</w:t>
      </w:r>
      <w:r w:rsidR="00AF3CB7">
        <w:rPr>
          <w:rFonts w:ascii="Times New Roman" w:hAnsi="Times New Roman" w:cs="Times New Roman"/>
          <w:b/>
          <w:color w:val="auto"/>
          <w:lang w:val="pt-BR"/>
        </w:rPr>
        <w:t>TEMA)</w:t>
      </w:r>
      <w:r w:rsidR="00AF3CB7">
        <w:rPr>
          <w:rFonts w:ascii="Times New Roman" w:hAnsi="Times New Roman" w:cs="Times New Roman"/>
          <w:color w:val="auto"/>
          <w:lang w:val="pt-BR"/>
        </w:rPr>
        <w:t xml:space="preserve"> da tese ou em função do método empregado na tese </w:t>
      </w:r>
      <w:r w:rsidR="00AF3CB7">
        <w:rPr>
          <w:rFonts w:ascii="Times New Roman" w:hAnsi="Times New Roman" w:cs="Times New Roman"/>
          <w:b/>
          <w:color w:val="auto"/>
          <w:lang w:val="pt-BR"/>
        </w:rPr>
        <w:t>(MÉTODO)</w:t>
      </w:r>
    </w:p>
    <w:p w:rsidR="009364C6" w:rsidRDefault="009364C6" w:rsidP="00AF3CB7">
      <w:pPr>
        <w:pStyle w:val="Default"/>
        <w:numPr>
          <w:ilvl w:val="0"/>
          <w:numId w:val="1"/>
        </w:numPr>
        <w:tabs>
          <w:tab w:val="left" w:pos="284"/>
        </w:tabs>
        <w:ind w:left="0" w:firstLine="0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** INDICAR FATOR H (SCOPUS)</w:t>
      </w:r>
    </w:p>
    <w:p w:rsidR="009364C6" w:rsidRDefault="009364C6" w:rsidP="009364C6">
      <w:pPr>
        <w:pStyle w:val="Default"/>
        <w:ind w:left="720"/>
        <w:rPr>
          <w:rFonts w:ascii="Times New Roman" w:hAnsi="Times New Roman" w:cs="Times New Roman"/>
          <w:b/>
          <w:color w:val="auto"/>
          <w:lang w:val="pt-BR"/>
        </w:rPr>
      </w:pPr>
    </w:p>
    <w:p w:rsidR="002051E3" w:rsidRDefault="002051E3" w:rsidP="002051E3">
      <w:pPr>
        <w:pStyle w:val="Default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Quadro 3</w:t>
      </w:r>
      <w:r>
        <w:rPr>
          <w:rFonts w:ascii="Times New Roman" w:hAnsi="Times New Roman" w:cs="Times New Roman"/>
          <w:color w:val="auto"/>
          <w:lang w:val="pt-BR"/>
        </w:rPr>
        <w:t xml:space="preserve"> – </w:t>
      </w:r>
      <w:r w:rsidRPr="009364C6">
        <w:rPr>
          <w:rFonts w:ascii="Times New Roman" w:hAnsi="Times New Roman" w:cs="Times New Roman"/>
          <w:b/>
          <w:color w:val="auto"/>
          <w:lang w:val="pt-BR"/>
        </w:rPr>
        <w:t>Avaliação dos membros externos: titulares &amp; suplentes</w:t>
      </w:r>
    </w:p>
    <w:tbl>
      <w:tblPr>
        <w:tblW w:w="14565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4"/>
        <w:gridCol w:w="1032"/>
        <w:gridCol w:w="2921"/>
        <w:gridCol w:w="918"/>
        <w:gridCol w:w="567"/>
        <w:gridCol w:w="851"/>
        <w:gridCol w:w="1348"/>
        <w:gridCol w:w="1041"/>
        <w:gridCol w:w="1686"/>
        <w:gridCol w:w="1276"/>
        <w:gridCol w:w="1510"/>
        <w:gridCol w:w="1041"/>
      </w:tblGrid>
      <w:tr w:rsidR="00354B37" w:rsidRPr="008B564E" w:rsidTr="00354B37">
        <w:trPr>
          <w:trHeight w:val="340"/>
        </w:trPr>
        <w:tc>
          <w:tcPr>
            <w:tcW w:w="140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4B37" w:rsidRPr="002455B0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Membros Externos</w:t>
            </w:r>
          </w:p>
          <w:p w:rsidR="00354B37" w:rsidRPr="002455B0" w:rsidRDefault="00354B37" w:rsidP="00647A0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92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2455B0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Nome completo</w:t>
            </w:r>
          </w:p>
        </w:tc>
        <w:tc>
          <w:tcPr>
            <w:tcW w:w="641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54B37" w:rsidRPr="0044025E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  <w:r w:rsidRPr="0044025E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  <w:t>Critérios indispensáveis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54B37" w:rsidRPr="0044025E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  <w:r w:rsidRPr="0044025E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  <w:t>Critérios desejáveis</w:t>
            </w:r>
          </w:p>
        </w:tc>
      </w:tr>
      <w:tr w:rsidR="00354B37" w:rsidRPr="008B564E" w:rsidTr="00256B9B">
        <w:trPr>
          <w:trHeight w:val="340"/>
        </w:trPr>
        <w:tc>
          <w:tcPr>
            <w:tcW w:w="140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4B37" w:rsidRPr="002455B0" w:rsidRDefault="00354B37" w:rsidP="00354B3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92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2455B0" w:rsidRDefault="00354B37" w:rsidP="00354B3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54B37" w:rsidRDefault="00354B37" w:rsidP="00354B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CI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CI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CI 3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CI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4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CI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CI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C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D</w:t>
            </w: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CI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4B37" w:rsidRDefault="00354B37" w:rsidP="00354B37">
            <w:pPr>
              <w:jc w:val="center"/>
            </w:pPr>
            <w:r w:rsidRPr="00206EDC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CI 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3</w:t>
            </w:r>
          </w:p>
        </w:tc>
      </w:tr>
      <w:tr w:rsidR="00354B37" w:rsidRPr="008B564E" w:rsidTr="00354B37">
        <w:trPr>
          <w:trHeight w:val="340"/>
        </w:trPr>
        <w:tc>
          <w:tcPr>
            <w:tcW w:w="140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647A0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92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4B37" w:rsidRPr="002455B0" w:rsidRDefault="00354B37" w:rsidP="00647A0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9364C6" w:rsidRDefault="00354B37" w:rsidP="00354B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Aderênci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9364C6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>Fator H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lang w:eastAsia="pt-BR"/>
              </w:rPr>
              <w:t xml:space="preserve"> ≥ 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Possui produção q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ualificada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Participação em bancas de mestrado ou d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outorado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Não é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ex-orientado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do o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rientador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Diferente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depto</w:t>
            </w:r>
            <w:proofErr w:type="spellEnd"/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/unidade da instituição com a qual o aluno mantém vínculo empregatício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Tem e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xperiência de orientação ou </w:t>
            </w:r>
            <w:proofErr w:type="spellStart"/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co-orientação</w:t>
            </w:r>
            <w:proofErr w:type="spellEnd"/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de doutorado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DE133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É c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redencia</w:t>
            </w: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do 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em Programa de Pós-Graduação Stricto sensu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4B37" w:rsidRPr="002455B0" w:rsidRDefault="00354B37" w:rsidP="00DE133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Não apresenta r</w:t>
            </w:r>
            <w:r w:rsidRPr="002455B0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ecorrência nas bancas do orientador</w:t>
            </w:r>
          </w:p>
        </w:tc>
      </w:tr>
      <w:tr w:rsidR="00354B37" w:rsidRPr="008B564E" w:rsidTr="00354B37">
        <w:trPr>
          <w:trHeight w:val="340"/>
        </w:trPr>
        <w:tc>
          <w:tcPr>
            <w:tcW w:w="37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54B37" w:rsidRPr="002455B0" w:rsidRDefault="00354B37" w:rsidP="001D609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2455B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Titular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2455B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Externo 1</w:t>
            </w:r>
          </w:p>
        </w:tc>
        <w:tc>
          <w:tcPr>
            <w:tcW w:w="2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57689A" w:rsidRDefault="00354B37" w:rsidP="00B862E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354B37" w:rsidRPr="008B564E" w:rsidTr="00354B37">
        <w:trPr>
          <w:trHeight w:val="340"/>
        </w:trPr>
        <w:tc>
          <w:tcPr>
            <w:tcW w:w="37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Externo 2</w:t>
            </w:r>
          </w:p>
        </w:tc>
        <w:tc>
          <w:tcPr>
            <w:tcW w:w="2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57689A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354B37" w:rsidRPr="008B564E" w:rsidTr="00354B37">
        <w:trPr>
          <w:trHeight w:val="340"/>
        </w:trPr>
        <w:tc>
          <w:tcPr>
            <w:tcW w:w="3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:rsidR="00354B37" w:rsidRPr="002455B0" w:rsidRDefault="00354B37" w:rsidP="00CB18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Externo 3</w:t>
            </w:r>
          </w:p>
        </w:tc>
        <w:tc>
          <w:tcPr>
            <w:tcW w:w="2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red"/>
                <w:lang w:eastAsia="pt-B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red"/>
                <w:lang w:eastAsia="pt-BR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354B37" w:rsidRPr="008B564E" w:rsidTr="00354B37">
        <w:trPr>
          <w:trHeight w:val="340"/>
        </w:trPr>
        <w:tc>
          <w:tcPr>
            <w:tcW w:w="3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54B37" w:rsidRPr="002455B0" w:rsidRDefault="00354B37" w:rsidP="001D609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2455B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uplente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57689A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xterno 1</w:t>
            </w:r>
          </w:p>
        </w:tc>
        <w:tc>
          <w:tcPr>
            <w:tcW w:w="2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57689A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354B37" w:rsidRPr="008B564E" w:rsidTr="00354B37">
        <w:trPr>
          <w:trHeight w:val="340"/>
        </w:trPr>
        <w:tc>
          <w:tcPr>
            <w:tcW w:w="3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57689A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xterno 2</w:t>
            </w:r>
          </w:p>
        </w:tc>
        <w:tc>
          <w:tcPr>
            <w:tcW w:w="2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810469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354B37" w:rsidRPr="0000678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354B37" w:rsidRPr="008B564E" w:rsidTr="00354B37">
        <w:trPr>
          <w:trHeight w:val="340"/>
        </w:trPr>
        <w:tc>
          <w:tcPr>
            <w:tcW w:w="3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54B37" w:rsidRPr="002455B0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57689A" w:rsidRDefault="00354B37" w:rsidP="0081046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57689A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Externo n</w:t>
            </w:r>
          </w:p>
        </w:tc>
        <w:tc>
          <w:tcPr>
            <w:tcW w:w="2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4B37" w:rsidRPr="002455B0" w:rsidRDefault="00354B37" w:rsidP="0081046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54B37" w:rsidRPr="0081046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81046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9364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810469" w:rsidRDefault="00354B3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2051E3" w:rsidRDefault="002051E3" w:rsidP="002051E3">
      <w:pPr>
        <w:pStyle w:val="Default"/>
        <w:ind w:right="678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color w:val="auto"/>
          <w:lang w:val="pt-BR"/>
        </w:rPr>
        <w:t xml:space="preserve">Em que: Ok: Atende ao critério; N: Não atende ao critério. </w:t>
      </w:r>
    </w:p>
    <w:p w:rsidR="002051E3" w:rsidRDefault="002051E3" w:rsidP="002051E3">
      <w:pPr>
        <w:pStyle w:val="Default"/>
        <w:ind w:right="678"/>
        <w:rPr>
          <w:rFonts w:ascii="Times New Roman" w:hAnsi="Times New Roman" w:cs="Times New Roman"/>
          <w:color w:val="auto"/>
          <w:lang w:val="pt-BR"/>
        </w:rPr>
      </w:pPr>
      <w:r w:rsidRPr="00D83F25">
        <w:rPr>
          <w:rFonts w:ascii="Times New Roman" w:hAnsi="Times New Roman" w:cs="Times New Roman"/>
          <w:b/>
          <w:color w:val="auto"/>
          <w:lang w:val="pt-BR"/>
        </w:rPr>
        <w:t>Observação:</w:t>
      </w:r>
      <w:r>
        <w:rPr>
          <w:rFonts w:ascii="Times New Roman" w:hAnsi="Times New Roman" w:cs="Times New Roman"/>
          <w:color w:val="auto"/>
          <w:lang w:val="pt-BR"/>
        </w:rPr>
        <w:t xml:space="preserve"> TODOS os critérios indispensáveis deverão ser atendidos. Pelo menos um critério desejável deverá ser atendido.</w:t>
      </w:r>
    </w:p>
    <w:p w:rsidR="00AF3CB7" w:rsidRDefault="00AF3CB7" w:rsidP="00F542F6">
      <w:pPr>
        <w:pStyle w:val="Default"/>
        <w:rPr>
          <w:rFonts w:ascii="Times New Roman" w:hAnsi="Times New Roman" w:cs="Times New Roman"/>
          <w:b/>
          <w:color w:val="auto"/>
          <w:lang w:val="pt-BR"/>
        </w:rPr>
      </w:pPr>
    </w:p>
    <w:p w:rsidR="00F542F6" w:rsidRDefault="00F542F6" w:rsidP="00F542F6">
      <w:pPr>
        <w:pStyle w:val="Default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lastRenderedPageBreak/>
        <w:t xml:space="preserve">Quadro </w:t>
      </w:r>
      <w:r w:rsidR="0065318E">
        <w:rPr>
          <w:rFonts w:ascii="Times New Roman" w:hAnsi="Times New Roman" w:cs="Times New Roman"/>
          <w:b/>
          <w:color w:val="auto"/>
          <w:lang w:val="pt-BR"/>
        </w:rPr>
        <w:t>4</w:t>
      </w:r>
      <w:r>
        <w:rPr>
          <w:rFonts w:ascii="Times New Roman" w:hAnsi="Times New Roman" w:cs="Times New Roman"/>
          <w:color w:val="auto"/>
          <w:lang w:val="pt-BR"/>
        </w:rPr>
        <w:t xml:space="preserve"> – Avaliação dos membros internos: docentes DEP</w:t>
      </w:r>
    </w:p>
    <w:tbl>
      <w:tblPr>
        <w:tblW w:w="1382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3"/>
        <w:gridCol w:w="1391"/>
        <w:gridCol w:w="3076"/>
        <w:gridCol w:w="958"/>
        <w:gridCol w:w="959"/>
        <w:gridCol w:w="1440"/>
        <w:gridCol w:w="1060"/>
        <w:gridCol w:w="1720"/>
        <w:gridCol w:w="1300"/>
        <w:gridCol w:w="1540"/>
      </w:tblGrid>
      <w:tr w:rsidR="00354B37" w:rsidRPr="008B564E" w:rsidTr="002E44E6">
        <w:trPr>
          <w:trHeight w:val="288"/>
        </w:trPr>
        <w:tc>
          <w:tcPr>
            <w:tcW w:w="177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4B37" w:rsidRPr="00941DF9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41DF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 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Membros Internos</w:t>
            </w:r>
          </w:p>
        </w:tc>
        <w:tc>
          <w:tcPr>
            <w:tcW w:w="307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4B37" w:rsidRPr="00941DF9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Nome complet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44025E" w:rsidRDefault="00354B3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51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37" w:rsidRPr="00941DF9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 w:rsidRPr="0044025E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  <w:t>Critérios indispensáveis</w:t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54B37" w:rsidRPr="00941DF9" w:rsidRDefault="00354B3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 w:rsidRPr="0044025E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pt-BR"/>
              </w:rPr>
              <w:t>Critérios desejáveis</w:t>
            </w:r>
          </w:p>
        </w:tc>
      </w:tr>
      <w:tr w:rsidR="00AF3CB7" w:rsidRPr="008B564E" w:rsidTr="00AF3CB7">
        <w:trPr>
          <w:trHeight w:val="340"/>
        </w:trPr>
        <w:tc>
          <w:tcPr>
            <w:tcW w:w="177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941DF9" w:rsidRDefault="00AF3CB7" w:rsidP="00647A0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07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941DF9" w:rsidRDefault="00AF3CB7" w:rsidP="00647A0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9364C6" w:rsidRDefault="00354B3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9364C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  <w:t>Fator H (Scopus)*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Default="00354B3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pt-BR"/>
              </w:rPr>
              <w:t>Aderênci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941DF9" w:rsidRDefault="00AF3CB7" w:rsidP="007767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Tem participação em bancas de mestrado ou d</w:t>
            </w:r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outorado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941DF9" w:rsidRDefault="00AF3CB7" w:rsidP="007767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Não é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ex-orientado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do o</w:t>
            </w:r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rientador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941DF9" w:rsidRDefault="00AF3CB7" w:rsidP="00647A0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Diferente</w:t>
            </w:r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depto</w:t>
            </w:r>
            <w:proofErr w:type="spellEnd"/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/unidade da instituição com a qual o aluno mantém vínculo empregatício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941DF9" w:rsidRDefault="00AF3CB7" w:rsidP="007767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Tem e</w:t>
            </w:r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xperiência de orientação ou </w:t>
            </w:r>
            <w:proofErr w:type="spellStart"/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co-orientação</w:t>
            </w:r>
            <w:proofErr w:type="spellEnd"/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de doutorado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3CB7" w:rsidRPr="00941DF9" w:rsidRDefault="00AF3CB7" w:rsidP="007767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É c</w:t>
            </w:r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redencia</w:t>
            </w: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>do</w:t>
            </w:r>
            <w:r w:rsidRPr="00941DF9"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pt-BR"/>
              </w:rPr>
              <w:t xml:space="preserve"> em Programa de Pós-Graduação Stricto sensu</w:t>
            </w:r>
          </w:p>
        </w:tc>
      </w:tr>
      <w:tr w:rsidR="00AF3CB7" w:rsidRPr="008B564E" w:rsidTr="00AF3CB7">
        <w:trPr>
          <w:trHeight w:val="340"/>
        </w:trPr>
        <w:tc>
          <w:tcPr>
            <w:tcW w:w="3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AF3CB7" w:rsidRPr="00941DF9" w:rsidRDefault="00AF3CB7" w:rsidP="001D609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41DF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Titular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Co-Orientador</w:t>
            </w:r>
            <w:proofErr w:type="spellEnd"/>
          </w:p>
        </w:tc>
        <w:tc>
          <w:tcPr>
            <w:tcW w:w="3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941DF9" w:rsidRDefault="00AF3CB7" w:rsidP="00B862E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00678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00678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AF3CB7" w:rsidRPr="008B564E" w:rsidTr="00AF3CB7">
        <w:trPr>
          <w:trHeight w:val="340"/>
        </w:trPr>
        <w:tc>
          <w:tcPr>
            <w:tcW w:w="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941DF9" w:rsidRDefault="00AF3CB7" w:rsidP="00647A0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941DF9" w:rsidRDefault="00AF3CB7" w:rsidP="00B862EF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941D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Interno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3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00678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00678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0"/>
        </w:trPr>
        <w:tc>
          <w:tcPr>
            <w:tcW w:w="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941DF9" w:rsidRDefault="00AF3CB7" w:rsidP="008B564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pt-BR"/>
              </w:rPr>
            </w:pPr>
            <w:r w:rsidRPr="0009331D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pt-BR"/>
              </w:rPr>
              <w:t>Interno n</w:t>
            </w:r>
          </w:p>
        </w:tc>
        <w:tc>
          <w:tcPr>
            <w:tcW w:w="3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81046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81046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0"/>
        </w:trPr>
        <w:tc>
          <w:tcPr>
            <w:tcW w:w="3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AF3CB7" w:rsidRPr="00941DF9" w:rsidRDefault="00AF3CB7" w:rsidP="001D609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941DF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uplente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941DF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Interno 1</w:t>
            </w:r>
          </w:p>
        </w:tc>
        <w:tc>
          <w:tcPr>
            <w:tcW w:w="3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00678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00678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00678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8B4A24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F3CB7" w:rsidRPr="008B4A24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green"/>
                <w:lang w:eastAsia="pt-BR"/>
              </w:rPr>
            </w:pPr>
          </w:p>
        </w:tc>
      </w:tr>
      <w:tr w:rsidR="00AF3CB7" w:rsidRPr="008B564E" w:rsidTr="00AF3CB7">
        <w:trPr>
          <w:trHeight w:val="340"/>
        </w:trPr>
        <w:tc>
          <w:tcPr>
            <w:tcW w:w="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941DF9" w:rsidRDefault="00AF3CB7" w:rsidP="008B564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941DF9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Interno 2</w:t>
            </w:r>
          </w:p>
        </w:tc>
        <w:tc>
          <w:tcPr>
            <w:tcW w:w="3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941DF9" w:rsidRDefault="00AF3CB7" w:rsidP="0081046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81046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:rsidR="00AF3CB7" w:rsidRPr="0081046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  <w:tr w:rsidR="00AF3CB7" w:rsidRPr="008B564E" w:rsidTr="00AF3CB7">
        <w:trPr>
          <w:trHeight w:val="340"/>
        </w:trPr>
        <w:tc>
          <w:tcPr>
            <w:tcW w:w="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3CB7" w:rsidRPr="00941DF9" w:rsidRDefault="00AF3CB7" w:rsidP="008B564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941DF9" w:rsidRDefault="00AF3CB7" w:rsidP="00810469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pt-BR"/>
              </w:rPr>
            </w:pPr>
            <w:r w:rsidRPr="0009331D">
              <w:rPr>
                <w:rFonts w:ascii="Times New Roman" w:eastAsia="Times New Roman" w:hAnsi="Times New Roman"/>
                <w:bCs/>
                <w:sz w:val="20"/>
                <w:szCs w:val="20"/>
                <w:lang w:eastAsia="pt-BR"/>
              </w:rPr>
              <w:t>Interno n</w:t>
            </w:r>
          </w:p>
        </w:tc>
        <w:tc>
          <w:tcPr>
            <w:tcW w:w="3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941DF9" w:rsidRDefault="00AF3CB7" w:rsidP="0081046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941DF9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81046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CB7" w:rsidRPr="00810469" w:rsidRDefault="00AF3CB7" w:rsidP="00AF3C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3CB7" w:rsidRPr="00810469" w:rsidRDefault="00AF3CB7" w:rsidP="0081046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</w:p>
        </w:tc>
      </w:tr>
    </w:tbl>
    <w:p w:rsidR="00AF3CB7" w:rsidRDefault="00AF3CB7" w:rsidP="00AF3CB7">
      <w:pPr>
        <w:pStyle w:val="Default"/>
        <w:numPr>
          <w:ilvl w:val="0"/>
          <w:numId w:val="1"/>
        </w:numPr>
        <w:tabs>
          <w:tab w:val="left" w:pos="284"/>
        </w:tabs>
        <w:ind w:left="0" w:firstLine="0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E</w:t>
      </w:r>
      <w:r>
        <w:rPr>
          <w:rFonts w:ascii="Times New Roman" w:hAnsi="Times New Roman" w:cs="Times New Roman"/>
          <w:color w:val="auto"/>
          <w:lang w:val="pt-BR"/>
        </w:rPr>
        <w:t>scolha do avaliador foi em função da atuação de pesquisa no tema (</w:t>
      </w:r>
      <w:r>
        <w:rPr>
          <w:rFonts w:ascii="Times New Roman" w:hAnsi="Times New Roman" w:cs="Times New Roman"/>
          <w:b/>
          <w:color w:val="auto"/>
          <w:lang w:val="pt-BR"/>
        </w:rPr>
        <w:t>TEMA)</w:t>
      </w:r>
      <w:r>
        <w:rPr>
          <w:rFonts w:ascii="Times New Roman" w:hAnsi="Times New Roman" w:cs="Times New Roman"/>
          <w:color w:val="auto"/>
          <w:lang w:val="pt-BR"/>
        </w:rPr>
        <w:t xml:space="preserve"> da tese ou em função do método empregado na tese </w:t>
      </w:r>
      <w:r>
        <w:rPr>
          <w:rFonts w:ascii="Times New Roman" w:hAnsi="Times New Roman" w:cs="Times New Roman"/>
          <w:b/>
          <w:color w:val="auto"/>
          <w:lang w:val="pt-BR"/>
        </w:rPr>
        <w:t>(MÉTODO)</w:t>
      </w:r>
    </w:p>
    <w:p w:rsidR="00AF3CB7" w:rsidRDefault="00AF3CB7" w:rsidP="00AF3CB7">
      <w:pPr>
        <w:pStyle w:val="Default"/>
        <w:numPr>
          <w:ilvl w:val="0"/>
          <w:numId w:val="1"/>
        </w:numPr>
        <w:tabs>
          <w:tab w:val="left" w:pos="284"/>
        </w:tabs>
        <w:ind w:left="0" w:firstLine="0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** INDICAR FATOR H (SCOPUS)</w:t>
      </w:r>
    </w:p>
    <w:p w:rsidR="00F542F6" w:rsidRDefault="00F542F6" w:rsidP="00F542F6">
      <w:pPr>
        <w:pStyle w:val="Default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color w:val="auto"/>
          <w:lang w:val="pt-BR"/>
        </w:rPr>
        <w:t>Em que: Ok: Atende ao critério; N: Não atende ao critério.</w:t>
      </w:r>
    </w:p>
    <w:p w:rsidR="00F542F6" w:rsidRDefault="00D83F25" w:rsidP="00F542F6">
      <w:pPr>
        <w:pStyle w:val="Default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Observação:</w:t>
      </w:r>
      <w:r w:rsidR="00F542F6">
        <w:rPr>
          <w:rFonts w:ascii="Times New Roman" w:hAnsi="Times New Roman" w:cs="Times New Roman"/>
          <w:color w:val="auto"/>
          <w:lang w:val="pt-BR"/>
        </w:rPr>
        <w:t xml:space="preserve"> </w:t>
      </w:r>
      <w:r w:rsidR="005646D6">
        <w:rPr>
          <w:rFonts w:ascii="Times New Roman" w:hAnsi="Times New Roman" w:cs="Times New Roman"/>
          <w:color w:val="auto"/>
          <w:lang w:val="pt-BR"/>
        </w:rPr>
        <w:t>Pelo menos dois</w:t>
      </w:r>
      <w:r w:rsidR="00F542F6">
        <w:rPr>
          <w:rFonts w:ascii="Times New Roman" w:hAnsi="Times New Roman" w:cs="Times New Roman"/>
          <w:color w:val="auto"/>
          <w:lang w:val="pt-BR"/>
        </w:rPr>
        <w:t xml:space="preserve"> critérios indispensáveis deverão ser atendidos.</w:t>
      </w:r>
      <w:r w:rsidR="00F32134">
        <w:rPr>
          <w:rFonts w:ascii="Times New Roman" w:hAnsi="Times New Roman" w:cs="Times New Roman"/>
          <w:color w:val="auto"/>
          <w:lang w:val="pt-BR"/>
        </w:rPr>
        <w:t xml:space="preserve"> </w:t>
      </w:r>
    </w:p>
    <w:p w:rsidR="00007CE0" w:rsidRDefault="00007CE0" w:rsidP="00F542F6">
      <w:pPr>
        <w:pStyle w:val="Default"/>
        <w:rPr>
          <w:rFonts w:ascii="Times New Roman" w:hAnsi="Times New Roman" w:cs="Times New Roman"/>
          <w:color w:val="auto"/>
          <w:lang w:val="pt-BR"/>
        </w:rPr>
      </w:pPr>
    </w:p>
    <w:p w:rsidR="00D468D2" w:rsidRDefault="00AF3CB7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Responder:</w:t>
      </w:r>
    </w:p>
    <w:p w:rsidR="00AF3CB7" w:rsidRPr="00D1355C" w:rsidRDefault="00354B37" w:rsidP="00052CF6">
      <w:pPr>
        <w:pStyle w:val="Default"/>
        <w:spacing w:after="175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color w:val="auto"/>
          <w:lang w:val="pt-BR"/>
        </w:rPr>
        <w:t xml:space="preserve">CB 1. </w:t>
      </w:r>
      <w:r w:rsidR="00AF3CB7" w:rsidRPr="00D1355C">
        <w:rPr>
          <w:rFonts w:ascii="Times New Roman" w:hAnsi="Times New Roman" w:cs="Times New Roman"/>
          <w:color w:val="auto"/>
          <w:lang w:val="pt-BR"/>
        </w:rPr>
        <w:t xml:space="preserve">Todos </w:t>
      </w:r>
      <w:r w:rsidR="00AF3CB7" w:rsidRPr="00D1355C">
        <w:rPr>
          <w:rFonts w:ascii="Times New Roman" w:hAnsi="Times New Roman" w:cs="Times New Roman"/>
          <w:b/>
          <w:color w:val="auto"/>
          <w:lang w:val="pt-BR"/>
        </w:rPr>
        <w:t>os membros externos</w:t>
      </w:r>
      <w:r w:rsidR="00AF3CB7" w:rsidRPr="00D1355C">
        <w:rPr>
          <w:rFonts w:ascii="Times New Roman" w:hAnsi="Times New Roman" w:cs="Times New Roman"/>
          <w:color w:val="auto"/>
          <w:lang w:val="pt-BR"/>
        </w:rPr>
        <w:t xml:space="preserve"> da banca possuem Fator H (Scopus) ≥ </w:t>
      </w:r>
      <w:proofErr w:type="gramStart"/>
      <w:r w:rsidR="00AF3CB7" w:rsidRPr="00D1355C">
        <w:rPr>
          <w:rFonts w:ascii="Times New Roman" w:hAnsi="Times New Roman" w:cs="Times New Roman"/>
          <w:color w:val="auto"/>
          <w:lang w:val="pt-BR"/>
        </w:rPr>
        <w:t>5  (</w:t>
      </w:r>
      <w:proofErr w:type="gramEnd"/>
      <w:r w:rsidR="00AF3CB7" w:rsidRPr="00D1355C">
        <w:rPr>
          <w:rFonts w:ascii="Times New Roman" w:hAnsi="Times New Roman" w:cs="Times New Roman"/>
          <w:color w:val="auto"/>
          <w:lang w:val="pt-BR"/>
        </w:rPr>
        <w:t xml:space="preserve">   ) Sim   (   ) Não</w:t>
      </w:r>
    </w:p>
    <w:p w:rsidR="00AF3CB7" w:rsidRPr="00D1355C" w:rsidRDefault="00354B37" w:rsidP="00AF3CB7">
      <w:pPr>
        <w:pStyle w:val="Default"/>
        <w:pBdr>
          <w:bottom w:val="single" w:sz="12" w:space="1" w:color="auto"/>
        </w:pBdr>
        <w:spacing w:after="175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color w:val="auto"/>
          <w:lang w:val="pt-BR"/>
        </w:rPr>
        <w:t xml:space="preserve">CB 2. </w:t>
      </w:r>
      <w:r w:rsidR="00D1355C" w:rsidRPr="00D1355C">
        <w:rPr>
          <w:rFonts w:ascii="Times New Roman" w:hAnsi="Times New Roman" w:cs="Times New Roman"/>
          <w:color w:val="auto"/>
          <w:lang w:val="pt-BR"/>
        </w:rPr>
        <w:t>A</w:t>
      </w:r>
      <w:r w:rsidR="00D1355C">
        <w:rPr>
          <w:rFonts w:ascii="Times New Roman" w:hAnsi="Times New Roman" w:cs="Times New Roman"/>
          <w:color w:val="auto"/>
          <w:lang w:val="pt-BR"/>
        </w:rPr>
        <w:t xml:space="preserve"> </w:t>
      </w:r>
      <w:r w:rsidR="00D1355C" w:rsidRPr="00D1355C">
        <w:rPr>
          <w:rFonts w:ascii="Times New Roman" w:hAnsi="Times New Roman" w:cs="Times New Roman"/>
          <w:b/>
          <w:color w:val="auto"/>
          <w:lang w:val="pt-BR"/>
        </w:rPr>
        <w:t xml:space="preserve">maioria dos membros </w:t>
      </w:r>
      <w:r w:rsidR="00AF3CB7" w:rsidRPr="00D1355C">
        <w:rPr>
          <w:rFonts w:ascii="Times New Roman" w:hAnsi="Times New Roman" w:cs="Times New Roman"/>
          <w:b/>
          <w:color w:val="auto"/>
          <w:lang w:val="pt-BR"/>
        </w:rPr>
        <w:t>da banc</w:t>
      </w:r>
      <w:r w:rsidR="00AF3CB7" w:rsidRPr="00D1355C">
        <w:rPr>
          <w:rFonts w:ascii="Times New Roman" w:hAnsi="Times New Roman" w:cs="Times New Roman"/>
          <w:color w:val="auto"/>
          <w:lang w:val="pt-BR"/>
        </w:rPr>
        <w:t xml:space="preserve">a possuem Fator H (Scopus) ≥ </w:t>
      </w:r>
      <w:proofErr w:type="gramStart"/>
      <w:r w:rsidR="00AF3CB7" w:rsidRPr="00D1355C">
        <w:rPr>
          <w:rFonts w:ascii="Times New Roman" w:hAnsi="Times New Roman" w:cs="Times New Roman"/>
          <w:color w:val="auto"/>
          <w:lang w:val="pt-BR"/>
        </w:rPr>
        <w:t>5  (</w:t>
      </w:r>
      <w:proofErr w:type="gramEnd"/>
      <w:r w:rsidR="00AF3CB7" w:rsidRPr="00D1355C">
        <w:rPr>
          <w:rFonts w:ascii="Times New Roman" w:hAnsi="Times New Roman" w:cs="Times New Roman"/>
          <w:color w:val="auto"/>
          <w:lang w:val="pt-BR"/>
        </w:rPr>
        <w:t xml:space="preserve">   ) Sim   (   ) Não</w:t>
      </w:r>
    </w:p>
    <w:p w:rsidR="00AF3CB7" w:rsidRDefault="00AF3CB7" w:rsidP="00AF3CB7">
      <w:pPr>
        <w:pStyle w:val="Default"/>
        <w:pBdr>
          <w:bottom w:val="single" w:sz="12" w:space="1" w:color="auto"/>
        </w:pBdr>
        <w:spacing w:after="175"/>
        <w:rPr>
          <w:rFonts w:ascii="Times New Roman" w:hAnsi="Times New Roman" w:cs="Times New Roman"/>
          <w:b/>
          <w:color w:val="auto"/>
          <w:lang w:val="pt-BR"/>
        </w:rPr>
      </w:pPr>
    </w:p>
    <w:p w:rsidR="00AF3CB7" w:rsidRDefault="00AF3CB7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>Comissão de Avaliação:</w:t>
      </w:r>
    </w:p>
    <w:p w:rsidR="008B4A24" w:rsidRDefault="008B4A24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  <w:r>
        <w:rPr>
          <w:rFonts w:ascii="Times New Roman" w:hAnsi="Times New Roman" w:cs="Times New Roman"/>
          <w:b/>
          <w:color w:val="auto"/>
          <w:lang w:val="pt-BR"/>
        </w:rPr>
        <w:t xml:space="preserve">RESULTADO:   </w:t>
      </w:r>
    </w:p>
    <w:p w:rsidR="00367117" w:rsidRDefault="00367117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  <w:proofErr w:type="gramStart"/>
      <w:r>
        <w:rPr>
          <w:rFonts w:ascii="Times New Roman" w:hAnsi="Times New Roman" w:cs="Times New Roman"/>
          <w:b/>
          <w:color w:val="auto"/>
          <w:lang w:val="pt-BR"/>
        </w:rPr>
        <w:t>(  )</w:t>
      </w:r>
      <w:proofErr w:type="gramEnd"/>
      <w:r>
        <w:rPr>
          <w:rFonts w:ascii="Times New Roman" w:hAnsi="Times New Roman" w:cs="Times New Roman"/>
          <w:b/>
          <w:color w:val="auto"/>
          <w:lang w:val="pt-BR"/>
        </w:rPr>
        <w:t xml:space="preserve"> aprovada</w:t>
      </w:r>
    </w:p>
    <w:p w:rsidR="00367117" w:rsidRDefault="00367117" w:rsidP="00052CF6">
      <w:pPr>
        <w:pStyle w:val="Default"/>
        <w:spacing w:after="175"/>
        <w:rPr>
          <w:rFonts w:ascii="Times New Roman" w:hAnsi="Times New Roman" w:cs="Times New Roman"/>
          <w:b/>
          <w:color w:val="auto"/>
          <w:lang w:val="pt-BR"/>
        </w:rPr>
      </w:pPr>
      <w:proofErr w:type="gramStart"/>
      <w:r>
        <w:rPr>
          <w:rFonts w:ascii="Times New Roman" w:hAnsi="Times New Roman" w:cs="Times New Roman"/>
          <w:b/>
          <w:color w:val="auto"/>
          <w:lang w:val="pt-BR"/>
        </w:rPr>
        <w:t>(  )</w:t>
      </w:r>
      <w:proofErr w:type="gramEnd"/>
      <w:r>
        <w:rPr>
          <w:rFonts w:ascii="Times New Roman" w:hAnsi="Times New Roman" w:cs="Times New Roman"/>
          <w:b/>
          <w:color w:val="auto"/>
          <w:lang w:val="pt-BR"/>
        </w:rPr>
        <w:t xml:space="preserve"> reprovada</w:t>
      </w:r>
    </w:p>
    <w:p w:rsidR="00367117" w:rsidRDefault="00367117" w:rsidP="00052CF6">
      <w:pPr>
        <w:pStyle w:val="Default"/>
        <w:spacing w:after="175"/>
        <w:rPr>
          <w:rFonts w:ascii="Times New Roman" w:hAnsi="Times New Roman" w:cs="Times New Roman"/>
          <w:color w:val="auto"/>
          <w:lang w:val="pt-BR"/>
        </w:rPr>
      </w:pPr>
    </w:p>
    <w:p w:rsidR="00D83F25" w:rsidRPr="008B4A24" w:rsidRDefault="00367117" w:rsidP="00052CF6">
      <w:pPr>
        <w:pStyle w:val="Default"/>
        <w:spacing w:after="175"/>
        <w:rPr>
          <w:rFonts w:ascii="Times New Roman" w:hAnsi="Times New Roman" w:cs="Times New Roman"/>
          <w:color w:val="auto"/>
          <w:lang w:val="pt-BR"/>
        </w:rPr>
      </w:pPr>
      <w:r>
        <w:rPr>
          <w:rFonts w:ascii="Times New Roman" w:hAnsi="Times New Roman" w:cs="Times New Roman"/>
          <w:color w:val="auto"/>
          <w:lang w:val="pt-BR"/>
        </w:rPr>
        <w:t>Data: ____/____/______</w:t>
      </w:r>
    </w:p>
    <w:sectPr w:rsidR="00D83F25" w:rsidRPr="008B4A24" w:rsidSect="00647A0F">
      <w:headerReference w:type="default" r:id="rId8"/>
      <w:pgSz w:w="16838" w:h="11906" w:orient="landscape"/>
      <w:pgMar w:top="851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001D" w:rsidRDefault="008F001D" w:rsidP="00052CF6">
      <w:pPr>
        <w:spacing w:after="0" w:line="240" w:lineRule="auto"/>
      </w:pPr>
      <w:r>
        <w:separator/>
      </w:r>
    </w:p>
  </w:endnote>
  <w:endnote w:type="continuationSeparator" w:id="0">
    <w:p w:rsidR="008F001D" w:rsidRDefault="008F001D" w:rsidP="00052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001D" w:rsidRDefault="008F001D" w:rsidP="00052CF6">
      <w:pPr>
        <w:spacing w:after="0" w:line="240" w:lineRule="auto"/>
      </w:pPr>
      <w:r>
        <w:separator/>
      </w:r>
    </w:p>
  </w:footnote>
  <w:footnote w:type="continuationSeparator" w:id="0">
    <w:p w:rsidR="008F001D" w:rsidRDefault="008F001D" w:rsidP="00052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7117" w:rsidRDefault="00367117">
    <w:pPr>
      <w:pStyle w:val="Cabealho"/>
    </w:pPr>
    <w:r w:rsidRPr="001E78AF">
      <w:rPr>
        <w:noProof/>
        <w:lang w:eastAsia="pt-BR"/>
      </w:rPr>
      <w:drawing>
        <wp:inline distT="0" distB="0" distL="0" distR="0">
          <wp:extent cx="6108065" cy="607060"/>
          <wp:effectExtent l="0" t="0" r="6985" b="2540"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491" t="14378" r="29182" b="77583"/>
                  <a:stretch>
                    <a:fillRect/>
                  </a:stretch>
                </pic:blipFill>
                <pic:spPr bwMode="auto">
                  <a:xfrm>
                    <a:off x="0" y="0"/>
                    <a:ext cx="6108065" cy="607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7117" w:rsidRDefault="00367117">
    <w:pPr>
      <w:pStyle w:val="Cabealho"/>
    </w:pPr>
    <w:r w:rsidRPr="001E78AF">
      <w:rPr>
        <w:noProof/>
        <w:lang w:eastAsia="pt-BR"/>
      </w:rPr>
      <w:drawing>
        <wp:inline distT="0" distB="0" distL="0" distR="0">
          <wp:extent cx="6108065" cy="607060"/>
          <wp:effectExtent l="0" t="0" r="6985" b="2540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491" t="14378" r="29182" b="77583"/>
                  <a:stretch>
                    <a:fillRect/>
                  </a:stretch>
                </pic:blipFill>
                <pic:spPr bwMode="auto">
                  <a:xfrm>
                    <a:off x="0" y="0"/>
                    <a:ext cx="6108065" cy="607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D3647"/>
    <w:multiLevelType w:val="hybridMultilevel"/>
    <w:tmpl w:val="A9E2B5F2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6C63C5"/>
    <w:multiLevelType w:val="hybridMultilevel"/>
    <w:tmpl w:val="D1043D14"/>
    <w:lvl w:ilvl="0" w:tplc="E1449C04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DK0sLS0NLe0NDVU0lEKTi0uzszPAykwrQUADozWZSwAAAA="/>
  </w:docVars>
  <w:rsids>
    <w:rsidRoot w:val="00D87A96"/>
    <w:rsid w:val="00000823"/>
    <w:rsid w:val="00006789"/>
    <w:rsid w:val="00007CE0"/>
    <w:rsid w:val="00052CF6"/>
    <w:rsid w:val="0009331D"/>
    <w:rsid w:val="00125F4E"/>
    <w:rsid w:val="00133228"/>
    <w:rsid w:val="001D6099"/>
    <w:rsid w:val="002051E3"/>
    <w:rsid w:val="002176A8"/>
    <w:rsid w:val="002623B3"/>
    <w:rsid w:val="002B3600"/>
    <w:rsid w:val="00333261"/>
    <w:rsid w:val="00336C40"/>
    <w:rsid w:val="00354B37"/>
    <w:rsid w:val="003644E1"/>
    <w:rsid w:val="003657F3"/>
    <w:rsid w:val="00367117"/>
    <w:rsid w:val="003A5275"/>
    <w:rsid w:val="003B2007"/>
    <w:rsid w:val="003F550D"/>
    <w:rsid w:val="00430408"/>
    <w:rsid w:val="00493BC2"/>
    <w:rsid w:val="004A3F9A"/>
    <w:rsid w:val="005046AE"/>
    <w:rsid w:val="00506300"/>
    <w:rsid w:val="00537330"/>
    <w:rsid w:val="0055078C"/>
    <w:rsid w:val="005646D6"/>
    <w:rsid w:val="0057689A"/>
    <w:rsid w:val="00595C45"/>
    <w:rsid w:val="00647A0F"/>
    <w:rsid w:val="0065318E"/>
    <w:rsid w:val="006A2537"/>
    <w:rsid w:val="006E6EB5"/>
    <w:rsid w:val="00725547"/>
    <w:rsid w:val="007358D6"/>
    <w:rsid w:val="00735CBE"/>
    <w:rsid w:val="00750626"/>
    <w:rsid w:val="007767FD"/>
    <w:rsid w:val="00785700"/>
    <w:rsid w:val="007A7293"/>
    <w:rsid w:val="007F6BA3"/>
    <w:rsid w:val="00810469"/>
    <w:rsid w:val="008B4A24"/>
    <w:rsid w:val="008B564E"/>
    <w:rsid w:val="008F001D"/>
    <w:rsid w:val="008F1B21"/>
    <w:rsid w:val="00900D9F"/>
    <w:rsid w:val="009364C6"/>
    <w:rsid w:val="0097414A"/>
    <w:rsid w:val="009A6D82"/>
    <w:rsid w:val="00A411E9"/>
    <w:rsid w:val="00AD3A35"/>
    <w:rsid w:val="00AD58DB"/>
    <w:rsid w:val="00AD71E8"/>
    <w:rsid w:val="00AF3CB7"/>
    <w:rsid w:val="00B31B3D"/>
    <w:rsid w:val="00B52033"/>
    <w:rsid w:val="00B672D1"/>
    <w:rsid w:val="00B82A03"/>
    <w:rsid w:val="00B862EF"/>
    <w:rsid w:val="00BC2D8B"/>
    <w:rsid w:val="00C14604"/>
    <w:rsid w:val="00C83D88"/>
    <w:rsid w:val="00CB189D"/>
    <w:rsid w:val="00CD1246"/>
    <w:rsid w:val="00D1355C"/>
    <w:rsid w:val="00D27FE9"/>
    <w:rsid w:val="00D468D2"/>
    <w:rsid w:val="00D55890"/>
    <w:rsid w:val="00D83F25"/>
    <w:rsid w:val="00D87A96"/>
    <w:rsid w:val="00DE1335"/>
    <w:rsid w:val="00E0422D"/>
    <w:rsid w:val="00E561DF"/>
    <w:rsid w:val="00ED4B42"/>
    <w:rsid w:val="00EE2BD3"/>
    <w:rsid w:val="00EF7C15"/>
    <w:rsid w:val="00F1553B"/>
    <w:rsid w:val="00F32134"/>
    <w:rsid w:val="00F542F6"/>
    <w:rsid w:val="00FB747F"/>
    <w:rsid w:val="00FC4D8F"/>
    <w:rsid w:val="00FC537B"/>
    <w:rsid w:val="00FD3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37115A-6B6F-4E1A-A003-BBC27EAE4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52CF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52CF6"/>
  </w:style>
  <w:style w:type="paragraph" w:styleId="Rodap">
    <w:name w:val="footer"/>
    <w:basedOn w:val="Normal"/>
    <w:link w:val="RodapChar"/>
    <w:uiPriority w:val="99"/>
    <w:unhideWhenUsed/>
    <w:rsid w:val="00052CF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52CF6"/>
  </w:style>
  <w:style w:type="paragraph" w:customStyle="1" w:styleId="Default">
    <w:name w:val="Default"/>
    <w:rsid w:val="00052CF6"/>
    <w:pPr>
      <w:widowControl w:val="0"/>
      <w:autoSpaceDE w:val="0"/>
      <w:autoSpaceDN w:val="0"/>
      <w:adjustRightInd w:val="0"/>
    </w:pPr>
    <w:rPr>
      <w:rFonts w:ascii="Helvetica" w:eastAsia="Times New Roman" w:hAnsi="Helvetica" w:cs="Helvetica"/>
      <w:color w:val="000000"/>
      <w:sz w:val="24"/>
      <w:szCs w:val="24"/>
      <w:lang w:val="en-US" w:eastAsia="en-US"/>
    </w:rPr>
  </w:style>
  <w:style w:type="table" w:styleId="Tabelacomgrade">
    <w:name w:val="Table Grid"/>
    <w:basedOn w:val="Tabelanormal"/>
    <w:uiPriority w:val="59"/>
    <w:rsid w:val="006A2537"/>
    <w:rPr>
      <w:rFonts w:eastAsia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C2D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BC2D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3</Words>
  <Characters>2722</Characters>
  <Application>Microsoft Office Word</Application>
  <DocSecurity>4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ba</dc:creator>
  <cp:keywords/>
  <dc:description/>
  <cp:lastModifiedBy>Robson</cp:lastModifiedBy>
  <cp:revision>2</cp:revision>
  <cp:lastPrinted>2017-11-09T20:40:00Z</cp:lastPrinted>
  <dcterms:created xsi:type="dcterms:W3CDTF">2019-09-10T11:36:00Z</dcterms:created>
  <dcterms:modified xsi:type="dcterms:W3CDTF">2019-09-10T11:36:00Z</dcterms:modified>
</cp:coreProperties>
</file>